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114771"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114771">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114771">
        <w:fldChar w:fldCharType="begin"/>
      </w:r>
      <w:r w:rsidR="00114771">
        <w:instrText xml:space="preserve"> SEQ Figure \* ARABIC </w:instrText>
      </w:r>
      <w:r w:rsidR="00114771">
        <w:fldChar w:fldCharType="separate"/>
      </w:r>
      <w:r w:rsidR="005D26DB">
        <w:rPr>
          <w:noProof/>
        </w:rPr>
        <w:t>1</w:t>
      </w:r>
      <w:r w:rsidR="00114771">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45E533CC" w14:textId="37E415EE" w:rsidR="0088396F" w:rsidRPr="00B259E0" w:rsidRDefault="00B259E0" w:rsidP="0088396F">
      <w:pPr>
        <w:pStyle w:val="ListParagraph"/>
        <w:numPr>
          <w:ilvl w:val="0"/>
          <w:numId w:val="20"/>
        </w:numPr>
      </w:pPr>
      <w:r>
        <w:t xml:space="preserve">For </w:t>
      </w:r>
      <w:r w:rsidRPr="00B259E0">
        <w:t>the fifth entry</w:t>
      </w:r>
      <w:r w:rsidR="00FE54B6">
        <w:t>,</w:t>
      </w:r>
      <w:r w:rsidRPr="00B259E0">
        <w:t xml:space="preserve">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442A211B"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2E818575"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C18F28B"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15096152" w:rsidR="00102519" w:rsidRDefault="00850137" w:rsidP="00102519">
      <w:r>
        <w:lastRenderedPageBreak/>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 xml:space="preserve">D value is 0, then the datagram can be fragment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114771"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114771"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114771"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114771">
        <w:fldChar w:fldCharType="begin"/>
      </w:r>
      <w:r w:rsidR="00114771">
        <w:instrText xml:space="preserve"> SEQ Figure \* ARABIC </w:instrText>
      </w:r>
      <w:r w:rsidR="00114771">
        <w:fldChar w:fldCharType="separate"/>
      </w:r>
      <w:r w:rsidR="005D26DB">
        <w:rPr>
          <w:noProof/>
        </w:rPr>
        <w:t>2</w:t>
      </w:r>
      <w:r w:rsidR="00114771">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3FA5F9DB" w:rsidR="00D6177D" w:rsidRDefault="00D6177D" w:rsidP="006A54BF">
      <w:pPr>
        <w:rPr>
          <w:rFonts w:eastAsiaTheme="minorEastAsia"/>
        </w:rPr>
      </w:pPr>
      <w:r>
        <w:rPr>
          <w:rFonts w:eastAsiaTheme="minorEastAsia"/>
        </w:rPr>
        <w:t>First bit = 1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41BB97D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00453876"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lastRenderedPageBreak/>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lastRenderedPageBreak/>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114771">
        <w:fldChar w:fldCharType="begin"/>
      </w:r>
      <w:r w:rsidR="00114771">
        <w:instrText xml:space="preserve"> SEQ Figure \* ARABIC </w:instrText>
      </w:r>
      <w:r w:rsidR="00114771">
        <w:fldChar w:fldCharType="separate"/>
      </w:r>
      <w:r w:rsidR="005D26DB">
        <w:rPr>
          <w:noProof/>
        </w:rPr>
        <w:t>3</w:t>
      </w:r>
      <w:r w:rsidR="00114771">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lastRenderedPageBreak/>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lastRenderedPageBreak/>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114771">
        <w:fldChar w:fldCharType="begin"/>
      </w:r>
      <w:r w:rsidR="00114771">
        <w:instrText xml:space="preserve"> SEQ Figure \* ARABIC </w:instrText>
      </w:r>
      <w:r w:rsidR="00114771">
        <w:fldChar w:fldCharType="separate"/>
      </w:r>
      <w:r>
        <w:rPr>
          <w:noProof/>
        </w:rPr>
        <w:t>4</w:t>
      </w:r>
      <w:r w:rsidR="00114771">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lastRenderedPageBreak/>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49FBA" w14:textId="77777777" w:rsidR="00114771" w:rsidRDefault="00114771" w:rsidP="005F5648">
      <w:pPr>
        <w:spacing w:after="0" w:line="240" w:lineRule="auto"/>
      </w:pPr>
      <w:r>
        <w:separator/>
      </w:r>
    </w:p>
  </w:endnote>
  <w:endnote w:type="continuationSeparator" w:id="0">
    <w:p w14:paraId="0254DB1D" w14:textId="77777777" w:rsidR="00114771" w:rsidRDefault="0011477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FD9EF" w14:textId="77777777" w:rsidR="00114771" w:rsidRDefault="00114771" w:rsidP="005F5648">
      <w:pPr>
        <w:spacing w:after="0" w:line="240" w:lineRule="auto"/>
      </w:pPr>
      <w:r>
        <w:separator/>
      </w:r>
    </w:p>
  </w:footnote>
  <w:footnote w:type="continuationSeparator" w:id="0">
    <w:p w14:paraId="5D4D738B" w14:textId="77777777" w:rsidR="00114771" w:rsidRDefault="0011477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14771"/>
    <w:rsid w:val="00122B14"/>
    <w:rsid w:val="00127F83"/>
    <w:rsid w:val="00135A2C"/>
    <w:rsid w:val="00136C2C"/>
    <w:rsid w:val="00143893"/>
    <w:rsid w:val="00145805"/>
    <w:rsid w:val="001500D0"/>
    <w:rsid w:val="001544D0"/>
    <w:rsid w:val="00155355"/>
    <w:rsid w:val="001641E8"/>
    <w:rsid w:val="0017190B"/>
    <w:rsid w:val="001819E5"/>
    <w:rsid w:val="00186CAA"/>
    <w:rsid w:val="00194742"/>
    <w:rsid w:val="0019721B"/>
    <w:rsid w:val="001A21DA"/>
    <w:rsid w:val="001A225F"/>
    <w:rsid w:val="001A46F2"/>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1C93"/>
    <w:rsid w:val="002929E0"/>
    <w:rsid w:val="00296FB8"/>
    <w:rsid w:val="002A1408"/>
    <w:rsid w:val="002A215A"/>
    <w:rsid w:val="002A26D1"/>
    <w:rsid w:val="002A6A54"/>
    <w:rsid w:val="002A7BA1"/>
    <w:rsid w:val="002B145B"/>
    <w:rsid w:val="002B65F0"/>
    <w:rsid w:val="002C64C1"/>
    <w:rsid w:val="002D1712"/>
    <w:rsid w:val="002D3E10"/>
    <w:rsid w:val="002D4B11"/>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C06"/>
    <w:rsid w:val="00487DBA"/>
    <w:rsid w:val="004920B5"/>
    <w:rsid w:val="004A203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7EC2"/>
    <w:rsid w:val="00571D9A"/>
    <w:rsid w:val="00573C4C"/>
    <w:rsid w:val="0058342B"/>
    <w:rsid w:val="0058410B"/>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E0252"/>
    <w:rsid w:val="007F17BF"/>
    <w:rsid w:val="007F65AE"/>
    <w:rsid w:val="00812835"/>
    <w:rsid w:val="008146C6"/>
    <w:rsid w:val="008234F4"/>
    <w:rsid w:val="00826D3B"/>
    <w:rsid w:val="00834E6D"/>
    <w:rsid w:val="00842321"/>
    <w:rsid w:val="008438D4"/>
    <w:rsid w:val="008454E8"/>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A5612"/>
    <w:rsid w:val="008A6993"/>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5182"/>
    <w:rsid w:val="00977F6C"/>
    <w:rsid w:val="00980625"/>
    <w:rsid w:val="0098082D"/>
    <w:rsid w:val="0098092B"/>
    <w:rsid w:val="009A0CD4"/>
    <w:rsid w:val="009A4450"/>
    <w:rsid w:val="009A4F0A"/>
    <w:rsid w:val="009A6B02"/>
    <w:rsid w:val="009B0E0A"/>
    <w:rsid w:val="009B2D30"/>
    <w:rsid w:val="009B3025"/>
    <w:rsid w:val="009B3360"/>
    <w:rsid w:val="009B3808"/>
    <w:rsid w:val="009B67B2"/>
    <w:rsid w:val="009C2798"/>
    <w:rsid w:val="009C409F"/>
    <w:rsid w:val="009C7D15"/>
    <w:rsid w:val="009D7028"/>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469A6"/>
    <w:rsid w:val="00E51783"/>
    <w:rsid w:val="00E56BEF"/>
    <w:rsid w:val="00E63990"/>
    <w:rsid w:val="00E643F9"/>
    <w:rsid w:val="00E73804"/>
    <w:rsid w:val="00E7522D"/>
    <w:rsid w:val="00E87259"/>
    <w:rsid w:val="00E91681"/>
    <w:rsid w:val="00E93835"/>
    <w:rsid w:val="00E93C98"/>
    <w:rsid w:val="00E94F0C"/>
    <w:rsid w:val="00E954C0"/>
    <w:rsid w:val="00EB018F"/>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2F2D"/>
    <w:rsid w:val="00B051DF"/>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4</TotalTime>
  <Pages>14</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137</cp:revision>
  <cp:lastPrinted>2021-04-07T16:42:00Z</cp:lastPrinted>
  <dcterms:created xsi:type="dcterms:W3CDTF">2021-03-31T18:34:00Z</dcterms:created>
  <dcterms:modified xsi:type="dcterms:W3CDTF">2021-05-15T02:11:00Z</dcterms:modified>
  <cp:category>CS 542 – Computer Networks – I | Spring 2021 | Illinois Institute of Technology</cp:category>
</cp:coreProperties>
</file>